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lesson-14-center-day-2"/>
    <w:p>
      <w:pPr>
        <w:pStyle w:val="Heading1"/>
      </w:pPr>
      <w:r>
        <w:t xml:space="preserve">Lesson 14: Center Day 2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C.6, 1.OA.D.7, 1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2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play games to practice adding and subtracting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adding and subtracting within 20.</w:t>
      </w:r>
    </w:p>
    <w:p>
      <w:pPr>
        <w:pStyle w:val="BodyText"/>
      </w:pPr>
      <w:r>
        <w:t xml:space="preserve">Students learn a new stage in the Number Puzzles center and then choose from previously introduced centers, focusing on adding and subtracting within 2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Number Puzzles Addition and Subtraction Stage 2 Gameboard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dentify something you thought was going to go well in math class recently, but did not. What can you do to make it a success next time?</w:t>
      </w:r>
    </w:p>
    <w:p>
      <w:r>
        <w:pict>
          <v:rect style="width:0;height:1.5pt" o:hralign="center" o:hrstd="t" o:hr="t"/>
        </w:pic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48Z</dcterms:created>
  <dcterms:modified xsi:type="dcterms:W3CDTF">2022-12-14T11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VXez7mpsULs6+aE0XiSUyhJdfWega/C1XuDmqMtXNPtUZuW1SFJHykPRZqAHL47EaEMc4oL8tlQ8Wbq1yJfjg==</vt:lpwstr>
  </property>
</Properties>
</file>